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EC7487" w14:textId="59502BB0" w:rsidR="005D4931" w:rsidRDefault="005D4931" w:rsidP="005D4931">
      <w:pPr>
        <w:pStyle w:val="Title"/>
        <w:jc w:val="center"/>
        <w:rPr>
          <w:rFonts w:eastAsia="Times New Roman"/>
          <w:b/>
          <w:bCs/>
          <w:shd w:val="clear" w:color="auto" w:fill="EEEEEE"/>
          <w:lang w:val="id-ID" w:eastAsia="en-ID"/>
        </w:rPr>
      </w:pPr>
      <w:r w:rsidRPr="005D4931">
        <w:rPr>
          <w:rFonts w:eastAsia="Times New Roman"/>
          <w:b/>
          <w:bCs/>
          <w:shd w:val="clear" w:color="auto" w:fill="EEEEEE"/>
          <w:lang w:val="id-ID" w:eastAsia="en-ID"/>
        </w:rPr>
        <w:t>Waspada Serangan Pandemi di Masa Depan</w:t>
      </w:r>
    </w:p>
    <w:p w14:paraId="73A8E68F" w14:textId="31A2042C" w:rsidR="005D4931" w:rsidRDefault="005D4931" w:rsidP="005D4931">
      <w:pPr>
        <w:rPr>
          <w:lang w:val="id-ID" w:eastAsia="en-ID"/>
        </w:rPr>
      </w:pPr>
    </w:p>
    <w:p w14:paraId="2F86C827" w14:textId="6F194904" w:rsidR="005D4931" w:rsidRPr="002A1771" w:rsidRDefault="005D4931" w:rsidP="001827FA">
      <w:pPr>
        <w:pStyle w:val="Heading1"/>
        <w:rPr>
          <w:rFonts w:ascii="Times New Roman" w:hAnsi="Times New Roman" w:cs="Times New Roman"/>
          <w:sz w:val="24"/>
          <w:szCs w:val="24"/>
          <w:lang w:eastAsia="en-ID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  <w:lang w:eastAsia="en-ID"/>
        </w:rPr>
        <w:t>Pendahuluan</w:t>
      </w:r>
      <w:proofErr w:type="spellEnd"/>
    </w:p>
    <w:p w14:paraId="381322ED" w14:textId="59BA5FE7" w:rsidR="005D4931" w:rsidRDefault="005D493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efinis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5DFE09F7" w14:textId="4ECA8872" w:rsidR="001827FA" w:rsidRDefault="001E0C17" w:rsidP="001E0C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E0C17">
        <w:rPr>
          <w:rFonts w:ascii="Times New Roman" w:hAnsi="Times New Roman" w:cs="Times New Roman"/>
          <w:sz w:val="24"/>
          <w:szCs w:val="24"/>
        </w:rPr>
        <w:t xml:space="preserve">Pada </w:t>
      </w:r>
      <w:r>
        <w:rPr>
          <w:rFonts w:ascii="Times New Roman" w:hAnsi="Times New Roman" w:cs="Times New Roman"/>
          <w:sz w:val="24"/>
          <w:szCs w:val="24"/>
        </w:rPr>
        <w:t xml:space="preserve">Bab </w:t>
      </w:r>
      <w:proofErr w:type="spellStart"/>
      <w:r>
        <w:rPr>
          <w:rFonts w:ascii="Times New Roman" w:hAnsi="Times New Roman" w:cs="Times New Roman"/>
          <w:sz w:val="24"/>
          <w:szCs w:val="24"/>
        </w:rPr>
        <w:t>Pendahul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abar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r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sti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tek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ilm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dapa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aham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d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ilm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E14C63" w14:textId="1E12579D" w:rsidR="001E0C17" w:rsidRPr="001E0C17" w:rsidRDefault="001E0C17" w:rsidP="001E0C17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and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nt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ebi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inc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ur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d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seh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yara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al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enomen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ng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i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r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ak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lobal,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ngaruh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luru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tivit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social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lobal pula.</w:t>
      </w:r>
    </w:p>
    <w:p w14:paraId="582E0467" w14:textId="4440950A" w:rsidR="005D4931" w:rsidRPr="002A1771" w:rsidRDefault="005D493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r w:rsidRPr="002A1771">
        <w:rPr>
          <w:rFonts w:ascii="Times New Roman" w:hAnsi="Times New Roman" w:cs="Times New Roman"/>
          <w:sz w:val="24"/>
          <w:szCs w:val="24"/>
        </w:rPr>
        <w:t xml:space="preserve">Sejarah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i Masa Lalu</w:t>
      </w:r>
    </w:p>
    <w:p w14:paraId="7CA26770" w14:textId="6851CB57" w:rsidR="005D4931" w:rsidRPr="002A1771" w:rsidRDefault="005D493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Covid-19</w:t>
      </w:r>
    </w:p>
    <w:p w14:paraId="24F2BE05" w14:textId="4F4AF0CF" w:rsidR="005D4931" w:rsidRPr="002A1771" w:rsidRDefault="005D4931" w:rsidP="001827FA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="002A1771"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A1771" w:rsidRPr="002A1771">
        <w:rPr>
          <w:rFonts w:ascii="Times New Roman" w:hAnsi="Times New Roman" w:cs="Times New Roman"/>
          <w:sz w:val="24"/>
          <w:szCs w:val="24"/>
        </w:rPr>
        <w:t>secara</w:t>
      </w:r>
      <w:proofErr w:type="spellEnd"/>
      <w:r w:rsidR="002A1771" w:rsidRPr="002A1771">
        <w:rPr>
          <w:rFonts w:ascii="Times New Roman" w:hAnsi="Times New Roman" w:cs="Times New Roman"/>
          <w:sz w:val="24"/>
          <w:szCs w:val="24"/>
        </w:rPr>
        <w:t xml:space="preserve"> Global</w:t>
      </w:r>
    </w:p>
    <w:p w14:paraId="416E51A0" w14:textId="64331F6A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ngetahu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Global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4923B454" w14:textId="2FF20728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ran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Aks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Negara</w:t>
      </w:r>
    </w:p>
    <w:p w14:paraId="73094B51" w14:textId="0905267F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Masyarakat Dunia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Menghadap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25A27BD4" w14:textId="0A30D49C" w:rsidR="002A1771" w:rsidRPr="002A1771" w:rsidRDefault="002A1771" w:rsidP="001827FA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i Indonesia</w:t>
      </w:r>
    </w:p>
    <w:p w14:paraId="0E590A37" w14:textId="1F63CD68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r w:rsidRPr="002A1771">
        <w:rPr>
          <w:rFonts w:ascii="Times New Roman" w:hAnsi="Times New Roman" w:cs="Times New Roman"/>
          <w:sz w:val="24"/>
          <w:szCs w:val="24"/>
        </w:rPr>
        <w:t xml:space="preserve">Peran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Merespo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r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52CBD523" w14:textId="4F360FEB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apasitas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Masyarakat Indonesia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0CBAED90" w14:textId="7F451435" w:rsidR="002A1771" w:rsidRPr="002A1771" w:rsidRDefault="002A1771" w:rsidP="001827FA">
      <w:pPr>
        <w:pStyle w:val="Heading2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ampak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ektor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osial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Ekonomi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Masyarakat</w:t>
      </w:r>
    </w:p>
    <w:p w14:paraId="182529C5" w14:textId="6F004040" w:rsidR="002A1771" w:rsidRPr="002A1771" w:rsidRDefault="002A1771" w:rsidP="002A1771">
      <w:pPr>
        <w:pStyle w:val="Heading1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Sintesis</w:t>
      </w:r>
      <w:proofErr w:type="spellEnd"/>
    </w:p>
    <w:p w14:paraId="77ADC431" w14:textId="29FF4F02" w:rsidR="002A1771" w:rsidRPr="002A1771" w:rsidRDefault="002A1771" w:rsidP="002A1771">
      <w:pPr>
        <w:pStyle w:val="Heading2"/>
        <w:rPr>
          <w:rFonts w:ascii="Times New Roman" w:hAnsi="Times New Roman" w:cs="Times New Roman"/>
          <w:sz w:val="24"/>
          <w:szCs w:val="24"/>
        </w:rPr>
      </w:pP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antang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Global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Meningkatk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4286B633" w14:textId="74BE3267" w:rsidR="002A1771" w:rsidRPr="002A1771" w:rsidRDefault="002A1771" w:rsidP="002A1771">
      <w:pPr>
        <w:pStyle w:val="Heading2"/>
        <w:rPr>
          <w:rFonts w:ascii="Times New Roman" w:hAnsi="Times New Roman" w:cs="Times New Roman"/>
          <w:sz w:val="24"/>
          <w:szCs w:val="24"/>
        </w:rPr>
      </w:pPr>
      <w:r w:rsidRPr="002A1771">
        <w:rPr>
          <w:rFonts w:ascii="Times New Roman" w:hAnsi="Times New Roman" w:cs="Times New Roman"/>
          <w:sz w:val="24"/>
          <w:szCs w:val="24"/>
        </w:rPr>
        <w:t xml:space="preserve">Strategi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emerintah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Indonesia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Kewaspadaan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terhadap</w:t>
      </w:r>
      <w:proofErr w:type="spellEnd"/>
      <w:r w:rsidRPr="002A17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2A1771">
        <w:rPr>
          <w:rFonts w:ascii="Times New Roman" w:hAnsi="Times New Roman" w:cs="Times New Roman"/>
          <w:sz w:val="24"/>
          <w:szCs w:val="24"/>
        </w:rPr>
        <w:t>Pandemi</w:t>
      </w:r>
      <w:proofErr w:type="spellEnd"/>
    </w:p>
    <w:p w14:paraId="3FA09BCB" w14:textId="377078EA" w:rsidR="002A1771" w:rsidRPr="002A1771" w:rsidRDefault="002A1771" w:rsidP="002A1771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2A1771">
        <w:rPr>
          <w:rFonts w:ascii="Times New Roman" w:hAnsi="Times New Roman" w:cs="Times New Roman"/>
          <w:sz w:val="24"/>
          <w:szCs w:val="24"/>
        </w:rPr>
        <w:t>Kesimpulan dan Saran</w:t>
      </w:r>
    </w:p>
    <w:sectPr w:rsidR="002A1771" w:rsidRPr="002A1771" w:rsidSect="00AB5C66">
      <w:pgSz w:w="12240" w:h="15840"/>
      <w:pgMar w:top="1985" w:right="1701" w:bottom="1418" w:left="2268" w:header="0" w:footer="0" w:gutter="0"/>
      <w:cols w:space="708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930060B"/>
    <w:multiLevelType w:val="multilevel"/>
    <w:tmpl w:val="38090027"/>
    <w:lvl w:ilvl="0">
      <w:start w:val="1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2MjY0MjC3MDc1MrdQ0lEKTi0uzszPAykwrAUANRpDCSwAAAA="/>
  </w:docVars>
  <w:rsids>
    <w:rsidRoot w:val="00933C6A"/>
    <w:rsid w:val="00092904"/>
    <w:rsid w:val="001827FA"/>
    <w:rsid w:val="001E0C17"/>
    <w:rsid w:val="002A1771"/>
    <w:rsid w:val="005D4931"/>
    <w:rsid w:val="00933C6A"/>
    <w:rsid w:val="00AB5C66"/>
    <w:rsid w:val="00F22A4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A326"/>
  <w15:chartTrackingRefBased/>
  <w15:docId w15:val="{A87D6765-0AAE-4658-A622-B008E0812B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22A43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4931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D4931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D493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D493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D493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D493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D493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D493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D493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493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D" w:eastAsia="en-ID"/>
    </w:rPr>
  </w:style>
  <w:style w:type="paragraph" w:styleId="Title">
    <w:name w:val="Title"/>
    <w:basedOn w:val="Normal"/>
    <w:next w:val="Normal"/>
    <w:link w:val="TitleChar"/>
    <w:uiPriority w:val="10"/>
    <w:qFormat/>
    <w:rsid w:val="005D493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D493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D493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D493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D493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D493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D4931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D4931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D4931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D4931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D493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2297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6</vt:i4>
      </vt:variant>
    </vt:vector>
  </HeadingPairs>
  <TitlesOfParts>
    <vt:vector size="17" baseType="lpstr">
      <vt:lpstr/>
      <vt:lpstr>Pendahuluan</vt:lpstr>
      <vt:lpstr>    Definisi Pandemi</vt:lpstr>
      <vt:lpstr>    Sejarah Serangan Pandemi di Masa Lalu</vt:lpstr>
      <vt:lpstr>    Pandemi Covid-19</vt:lpstr>
      <vt:lpstr>Kewaspadaan Terhadap Serangan Pandemi secara Global</vt:lpstr>
      <vt:lpstr>    Pengetahuan Global terhadap Serangan Pandemi</vt:lpstr>
      <vt:lpstr>    Peranan dan Aksi Pemerintah di Berbagai Negara</vt:lpstr>
      <vt:lpstr>    Kapasitas Masyarakat Dunia dalam Menghadapi Pandemi</vt:lpstr>
      <vt:lpstr>Kapasitas Kewaspadaan Serangan Pandemi di Indonesia</vt:lpstr>
      <vt:lpstr>    Peran Pemerintah dalam Merespon Serangan Pandemi</vt:lpstr>
      <vt:lpstr>    Kapasitas Kewaspadaan Masyarakat Indonesia terhadap Pandemi</vt:lpstr>
      <vt:lpstr>    Dampak Pandemi pada berbagai Sektor Sosial dan Ekonomi Masyarakat</vt:lpstr>
      <vt:lpstr>Sintesis</vt:lpstr>
      <vt:lpstr>    Tantangan Global dalam Meningkatkan Kewaspadaan terhadap Pandemi</vt:lpstr>
      <vt:lpstr>    Strategi Pemerintah Indonesia untuk Kewaspadaan terhadap Pandemi</vt:lpstr>
      <vt:lpstr>Kesimpulan dan Saran</vt:lpstr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la Meilianda</dc:creator>
  <cp:keywords/>
  <dc:description/>
  <cp:lastModifiedBy>Ella Meilianda</cp:lastModifiedBy>
  <cp:revision>4</cp:revision>
  <dcterms:created xsi:type="dcterms:W3CDTF">2021-04-08T02:38:00Z</dcterms:created>
  <dcterms:modified xsi:type="dcterms:W3CDTF">2021-04-08T03:03:00Z</dcterms:modified>
</cp:coreProperties>
</file>